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5AA4B1" w14:textId="5CA9F9DE" w:rsidR="00544D7B" w:rsidRDefault="00AB3FBF">
      <w:r w:rsidRPr="00AB3FBF">
        <w:t xml:space="preserve">New submission for an R package that </w:t>
      </w:r>
      <w:r>
        <w:t>computes</w:t>
      </w:r>
      <w:r w:rsidRPr="00AB3FBF">
        <w:t xml:space="preserve"> </w:t>
      </w:r>
      <w:r w:rsidR="000F3C76">
        <w:t xml:space="preserve">the distribution functions for the Poisson multinomial distribution. </w:t>
      </w:r>
    </w:p>
    <w:p w14:paraId="26CC74FD" w14:textId="77777777" w:rsidR="007D1CD9" w:rsidRDefault="007D1CD9" w:rsidP="005E0E44"/>
    <w:p w14:paraId="1E8ACF45" w14:textId="125A390E" w:rsidR="005E0E44" w:rsidRDefault="005E0E44" w:rsidP="005E0E44">
      <w:r>
        <w:t xml:space="preserve">This is a re-submission. We </w:t>
      </w:r>
      <w:r w:rsidR="007D1CD9">
        <w:t>addressed</w:t>
      </w:r>
      <w:r>
        <w:t xml:space="preserve"> Uwe’s comments on outdated “Date field” and request for a reference in the “Description field.”</w:t>
      </w:r>
    </w:p>
    <w:p w14:paraId="3D1677AA" w14:textId="77777777" w:rsidR="005E0E44" w:rsidRDefault="005E0E44" w:rsidP="005E0E44">
      <w:pPr>
        <w:pStyle w:val="PlainText"/>
      </w:pPr>
    </w:p>
    <w:p w14:paraId="7CF1BFFC" w14:textId="77777777" w:rsidR="005E0E44" w:rsidRDefault="005E0E44" w:rsidP="005E0E44">
      <w:pPr>
        <w:pStyle w:val="PlainText"/>
      </w:pPr>
      <w:bookmarkStart w:id="0" w:name="_GoBack"/>
      <w:bookmarkEnd w:id="0"/>
    </w:p>
    <w:p w14:paraId="6483CB07" w14:textId="21F98861" w:rsidR="005E0E44" w:rsidRDefault="005E0E44" w:rsidP="005E0E44">
      <w:pPr>
        <w:pStyle w:val="PlainText"/>
      </w:pPr>
      <w:r>
        <w:t>The Date field is over a month old.</w:t>
      </w:r>
    </w:p>
    <w:p w14:paraId="2F10B053" w14:textId="77777777" w:rsidR="005E0E44" w:rsidRDefault="005E0E44" w:rsidP="005E0E44">
      <w:pPr>
        <w:pStyle w:val="PlainText"/>
      </w:pPr>
    </w:p>
    <w:p w14:paraId="2E491F65" w14:textId="77777777" w:rsidR="005E0E44" w:rsidRDefault="005E0E44" w:rsidP="005E0E44">
      <w:pPr>
        <w:pStyle w:val="PlainText"/>
      </w:pPr>
      <w:r>
        <w:t>Pls update.</w:t>
      </w:r>
    </w:p>
    <w:p w14:paraId="464624DB" w14:textId="77777777" w:rsidR="005E0E44" w:rsidRDefault="005E0E44" w:rsidP="005E0E44">
      <w:pPr>
        <w:pStyle w:val="PlainText"/>
      </w:pPr>
    </w:p>
    <w:p w14:paraId="0C00C41F" w14:textId="77777777" w:rsidR="005E0E44" w:rsidRDefault="005E0E44" w:rsidP="005E0E44">
      <w:pPr>
        <w:pStyle w:val="PlainText"/>
      </w:pPr>
      <w:r>
        <w:t>Is there some reference about the method you can add in the Description field in the form Authors (year) &lt;doi:10</w:t>
      </w:r>
      <w:proofErr w:type="gramStart"/>
      <w:r>
        <w:t>.....</w:t>
      </w:r>
      <w:proofErr w:type="gramEnd"/>
      <w:r>
        <w:t>&gt; or &lt;arXiv:.....&gt;?</w:t>
      </w:r>
    </w:p>
    <w:p w14:paraId="14709595" w14:textId="77777777" w:rsidR="005E0E44" w:rsidRDefault="005E0E44" w:rsidP="005E0E44">
      <w:pPr>
        <w:pStyle w:val="PlainText"/>
      </w:pPr>
    </w:p>
    <w:p w14:paraId="3E273112" w14:textId="77777777" w:rsidR="005E0E44" w:rsidRDefault="005E0E44" w:rsidP="005E0E44">
      <w:pPr>
        <w:pStyle w:val="PlainText"/>
      </w:pPr>
    </w:p>
    <w:p w14:paraId="0092655F" w14:textId="77777777" w:rsidR="005E0E44" w:rsidRDefault="005E0E44" w:rsidP="005E0E44">
      <w:pPr>
        <w:pStyle w:val="PlainText"/>
      </w:pPr>
      <w:r>
        <w:t>Please fix and resubmit.</w:t>
      </w:r>
    </w:p>
    <w:p w14:paraId="120E8AB9" w14:textId="77777777" w:rsidR="005E0E44" w:rsidRDefault="005E0E44"/>
    <w:sectPr w:rsidR="005E0E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MTA1tTQyNzEwMjNU0lEKTi0uzszPAykwqQUAGFX3NCwAAAA="/>
  </w:docVars>
  <w:rsids>
    <w:rsidRoot w:val="006C1D00"/>
    <w:rsid w:val="000F3C76"/>
    <w:rsid w:val="00544D7B"/>
    <w:rsid w:val="005E0E44"/>
    <w:rsid w:val="006C1D00"/>
    <w:rsid w:val="007D1CD9"/>
    <w:rsid w:val="00AB3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76060"/>
  <w15:chartTrackingRefBased/>
  <w15:docId w15:val="{F0769652-D02B-4BF9-924A-D6C69B5CA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5E0E44"/>
    <w:pPr>
      <w:spacing w:after="0" w:line="240" w:lineRule="auto"/>
    </w:pPr>
    <w:rPr>
      <w:rFonts w:ascii="Calibri" w:eastAsia="Times New Roman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E0E44"/>
    <w:rPr>
      <w:rFonts w:ascii="Calibri" w:eastAsia="Times New Roman" w:hAnsi="Calibri" w:cstheme="min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87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9</Words>
  <Characters>399</Characters>
  <Application>Microsoft Office Word</Application>
  <DocSecurity>0</DocSecurity>
  <Lines>3</Lines>
  <Paragraphs>1</Paragraphs>
  <ScaleCrop>false</ScaleCrop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li Hong</dc:creator>
  <cp:keywords/>
  <dc:description/>
  <cp:lastModifiedBy>Yili Hong</cp:lastModifiedBy>
  <cp:revision>5</cp:revision>
  <dcterms:created xsi:type="dcterms:W3CDTF">2021-09-04T14:49:00Z</dcterms:created>
  <dcterms:modified xsi:type="dcterms:W3CDTF">2022-01-13T13:30:00Z</dcterms:modified>
</cp:coreProperties>
</file>